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2/2025 at 02:57:15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ntionally incorrec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//memory lea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* ptr = (int*)malloc(sizeof(int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tr = NULL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ie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multiplie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product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 and returns an incorrect resul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an incorrect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n incorrect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ultiply and incorrect Add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multi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ltiplica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multipl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incorrect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rrect Add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incorrectAd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ory l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* ptr = (int*)malloc(sizeof(int));//memory alloc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tr = NULL;//memeory leak original pointer lost, memory not fre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(int *)0 = 0; // Intentional crash for testing purpo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ultipl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correct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2/2025 at 02:57:16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bjBSU/OS-P0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bjBSU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e02e899d1310bb5777cb2d7bb3348f26a73bd33eb4493bafe1ce37114c986c6c submission-report.m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02:57:17Z</dcterms:created>
  <dcterms:modified xsi:type="dcterms:W3CDTF">2025-09-02T0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